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53B83E7" w14:textId="77777777" w:rsidR="0069542A" w:rsidRPr="00E04DAA" w:rsidRDefault="0069542A" w:rsidP="00466644">
      <w:pPr>
        <w:ind w:left="7788" w:right="-851"/>
        <w:rPr>
          <w:sz w:val="16"/>
          <w:szCs w:val="16"/>
          <w:lang w:val="en-US"/>
        </w:rPr>
      </w:pPr>
    </w:p>
    <w:p w14:paraId="374011AE" w14:textId="77777777" w:rsidR="0069542A" w:rsidRDefault="0069542A">
      <w:pPr>
        <w:jc w:val="center"/>
        <w:rPr>
          <w:lang w:val="ru-RU"/>
        </w:rPr>
      </w:pPr>
      <w:r>
        <w:t xml:space="preserve">                                             </w:t>
      </w:r>
      <w:r>
        <w:rPr>
          <w:lang w:val="ru-RU"/>
        </w:rPr>
        <w:t xml:space="preserve">                                  </w:t>
      </w:r>
    </w:p>
    <w:p w14:paraId="60C42A00" w14:textId="50F8F10F" w:rsidR="00906BED" w:rsidRPr="00706406" w:rsidRDefault="00906BED" w:rsidP="00906BED">
      <w:pPr>
        <w:rPr>
          <w:rFonts w:ascii="Arial" w:hAnsi="Arial" w:cs="Arial"/>
          <w:sz w:val="20"/>
          <w:szCs w:val="20"/>
          <w:lang w:val="ru-RU"/>
        </w:rPr>
      </w:pPr>
      <w:r w:rsidRPr="00706406">
        <w:rPr>
          <w:rFonts w:ascii="Arial" w:hAnsi="Arial" w:cs="Arial"/>
          <w:sz w:val="20"/>
          <w:szCs w:val="20"/>
          <w:lang w:val="ru-RU"/>
        </w:rPr>
        <w:t xml:space="preserve">До </w:t>
      </w:r>
      <w:r w:rsidRPr="00706406">
        <w:rPr>
          <w:rFonts w:ascii="Arial" w:hAnsi="Arial" w:cs="Arial"/>
          <w:sz w:val="20"/>
          <w:szCs w:val="20"/>
        </w:rPr>
        <w:t>Беталив Мениджмънт Е</w:t>
      </w:r>
      <w:r w:rsidRPr="00706406">
        <w:rPr>
          <w:rFonts w:ascii="Arial" w:hAnsi="Arial" w:cs="Arial"/>
          <w:sz w:val="20"/>
          <w:szCs w:val="20"/>
          <w:lang w:val="ru-RU"/>
        </w:rPr>
        <w:t>ООД</w:t>
      </w:r>
    </w:p>
    <w:p w14:paraId="608C29B3" w14:textId="77777777" w:rsidR="00906BED" w:rsidRDefault="00906BED" w:rsidP="00906BED">
      <w:pPr>
        <w:ind w:right="360"/>
        <w:rPr>
          <w:rFonts w:ascii="Arial" w:hAnsi="Arial" w:cs="Arial"/>
          <w:sz w:val="20"/>
          <w:szCs w:val="20"/>
          <w:lang w:val="ru-RU"/>
        </w:rPr>
      </w:pPr>
      <w:r w:rsidRPr="00706406">
        <w:rPr>
          <w:rFonts w:ascii="Arial" w:hAnsi="Arial" w:cs="Arial"/>
          <w:sz w:val="20"/>
          <w:szCs w:val="20"/>
          <w:lang w:val="ru-RU"/>
        </w:rPr>
        <w:t>гр. София 1756, кв. Симеоново</w:t>
      </w:r>
    </w:p>
    <w:p w14:paraId="7C28A0D9" w14:textId="77777777" w:rsidR="00906BED" w:rsidRPr="00706406" w:rsidRDefault="00906BED" w:rsidP="00906BED">
      <w:pPr>
        <w:ind w:right="360"/>
        <w:rPr>
          <w:rFonts w:ascii="Arial" w:hAnsi="Arial" w:cs="Arial"/>
          <w:sz w:val="20"/>
          <w:szCs w:val="20"/>
          <w:lang w:val="ru-RU"/>
        </w:rPr>
      </w:pPr>
      <w:r w:rsidRPr="00706406">
        <w:rPr>
          <w:rFonts w:ascii="Arial" w:hAnsi="Arial" w:cs="Arial"/>
          <w:sz w:val="20"/>
          <w:szCs w:val="20"/>
          <w:lang w:val="ru-RU"/>
        </w:rPr>
        <w:t>ул. Арх. Никола Лазаров 2Б</w:t>
      </w:r>
    </w:p>
    <w:p w14:paraId="3DAFA975" w14:textId="77777777" w:rsidR="00906BED" w:rsidRPr="00706406" w:rsidRDefault="00455236" w:rsidP="00906BED">
      <w:pPr>
        <w:ind w:right="480"/>
        <w:rPr>
          <w:rFonts w:ascii="Arial" w:hAnsi="Arial" w:cs="Arial"/>
          <w:sz w:val="20"/>
          <w:szCs w:val="20"/>
          <w:lang w:val="en-US"/>
        </w:rPr>
      </w:pPr>
      <w:hyperlink r:id="rId4" w:history="1">
        <w:r w:rsidR="00906BED" w:rsidRPr="00A12C03">
          <w:rPr>
            <w:rStyle w:val="Hyperlink"/>
            <w:rFonts w:ascii="Arial" w:hAnsi="Arial" w:cs="Arial"/>
            <w:sz w:val="20"/>
            <w:szCs w:val="20"/>
            <w:lang w:val="en-US"/>
          </w:rPr>
          <w:t>info@betalive-sas.com</w:t>
        </w:r>
      </w:hyperlink>
    </w:p>
    <w:p w14:paraId="1704B477" w14:textId="77777777" w:rsidR="00906BED" w:rsidRPr="00706406" w:rsidRDefault="00906BED" w:rsidP="00906BED">
      <w:pPr>
        <w:ind w:right="480"/>
        <w:rPr>
          <w:rFonts w:ascii="Arial" w:hAnsi="Arial" w:cs="Arial"/>
          <w:sz w:val="20"/>
          <w:szCs w:val="20"/>
          <w:lang w:val="en-US"/>
        </w:rPr>
      </w:pPr>
      <w:r w:rsidRPr="00706406">
        <w:rPr>
          <w:rFonts w:ascii="Arial" w:hAnsi="Arial" w:cs="Arial"/>
          <w:sz w:val="20"/>
          <w:szCs w:val="20"/>
        </w:rPr>
        <w:t>Моб</w:t>
      </w:r>
      <w:r w:rsidRPr="00706406">
        <w:rPr>
          <w:rFonts w:ascii="Arial" w:hAnsi="Arial" w:cs="Arial"/>
          <w:sz w:val="20"/>
          <w:szCs w:val="20"/>
          <w:lang w:val="ru-RU"/>
        </w:rPr>
        <w:t>: 0889 666 820, 0883 660 066</w:t>
      </w:r>
    </w:p>
    <w:p w14:paraId="2A8BED3B" w14:textId="77777777" w:rsidR="00906BED" w:rsidRPr="00706406" w:rsidRDefault="00906BED" w:rsidP="00906BED">
      <w:pPr>
        <w:jc w:val="right"/>
        <w:rPr>
          <w:rFonts w:ascii="Arial" w:hAnsi="Arial" w:cs="Arial"/>
          <w:sz w:val="20"/>
          <w:szCs w:val="20"/>
          <w:lang w:val="ru-RU"/>
        </w:rPr>
      </w:pPr>
    </w:p>
    <w:p w14:paraId="5518CC85" w14:textId="5F3A25EC" w:rsidR="00906BED" w:rsidRDefault="00906BED" w:rsidP="00906BED">
      <w:pPr>
        <w:ind w:left="4248" w:firstLine="708"/>
        <w:jc w:val="center"/>
        <w:rPr>
          <w:rFonts w:ascii="Arial" w:hAnsi="Arial" w:cs="Arial"/>
          <w:sz w:val="20"/>
          <w:szCs w:val="20"/>
          <w:lang w:val="ru-RU"/>
        </w:rPr>
      </w:pPr>
      <w:r>
        <w:rPr>
          <w:rFonts w:ascii="Arial" w:hAnsi="Arial" w:cs="Arial"/>
          <w:sz w:val="20"/>
          <w:szCs w:val="20"/>
        </w:rPr>
        <w:t xml:space="preserve">     </w:t>
      </w:r>
      <w:r w:rsidRPr="00706406">
        <w:rPr>
          <w:rFonts w:ascii="Arial" w:hAnsi="Arial" w:cs="Arial"/>
          <w:sz w:val="20"/>
          <w:szCs w:val="20"/>
        </w:rPr>
        <w:t>ОДБХ</w:t>
      </w:r>
      <w:r>
        <w:rPr>
          <w:rFonts w:ascii="Arial" w:hAnsi="Arial" w:cs="Arial"/>
          <w:sz w:val="20"/>
          <w:szCs w:val="20"/>
        </w:rPr>
        <w:t>: …...</w:t>
      </w:r>
      <w:r w:rsidRPr="00706406">
        <w:rPr>
          <w:rFonts w:ascii="Arial" w:hAnsi="Arial" w:cs="Arial"/>
          <w:sz w:val="20"/>
          <w:szCs w:val="20"/>
          <w:lang w:val="ru-RU"/>
        </w:rPr>
        <w:t>…………………</w:t>
      </w:r>
      <w:r>
        <w:rPr>
          <w:rFonts w:ascii="Arial" w:hAnsi="Arial" w:cs="Arial"/>
          <w:sz w:val="20"/>
          <w:szCs w:val="20"/>
          <w:lang w:val="ru-RU"/>
        </w:rPr>
        <w:t>………………</w:t>
      </w:r>
      <w:r w:rsidR="00455236">
        <w:rPr>
          <w:rFonts w:ascii="Arial" w:hAnsi="Arial" w:cs="Arial"/>
          <w:sz w:val="20"/>
          <w:szCs w:val="20"/>
          <w:lang w:val="ru-RU"/>
        </w:rPr>
        <w:t>…</w:t>
      </w:r>
      <w:r w:rsidRPr="00706406">
        <w:rPr>
          <w:rFonts w:ascii="Arial" w:hAnsi="Arial" w:cs="Arial"/>
          <w:sz w:val="20"/>
          <w:szCs w:val="20"/>
          <w:lang w:val="ru-RU"/>
        </w:rPr>
        <w:t xml:space="preserve">    </w:t>
      </w:r>
      <w:r w:rsidRPr="00706406">
        <w:rPr>
          <w:rFonts w:ascii="Arial" w:hAnsi="Arial" w:cs="Arial"/>
          <w:sz w:val="20"/>
          <w:szCs w:val="20"/>
          <w:lang w:val="ru-RU"/>
        </w:rPr>
        <w:tab/>
        <w:t xml:space="preserve"> </w:t>
      </w:r>
    </w:p>
    <w:p w14:paraId="336AED39" w14:textId="470624DF" w:rsidR="00906BED" w:rsidRPr="00706406" w:rsidRDefault="00906BED" w:rsidP="00906BED">
      <w:pPr>
        <w:ind w:left="5256"/>
        <w:rPr>
          <w:rFonts w:ascii="Arial" w:hAnsi="Arial" w:cs="Arial"/>
          <w:sz w:val="20"/>
          <w:szCs w:val="20"/>
          <w:lang w:val="ru-RU"/>
        </w:rPr>
      </w:pPr>
      <w:r>
        <w:rPr>
          <w:rFonts w:ascii="Arial" w:hAnsi="Arial" w:cs="Arial"/>
          <w:sz w:val="20"/>
          <w:szCs w:val="20"/>
        </w:rPr>
        <w:t>П</w:t>
      </w:r>
      <w:r w:rsidRPr="00706406">
        <w:rPr>
          <w:rFonts w:ascii="Arial" w:hAnsi="Arial" w:cs="Arial"/>
          <w:sz w:val="20"/>
          <w:szCs w:val="20"/>
        </w:rPr>
        <w:t>одпис и печат на ОВЛ</w:t>
      </w:r>
      <w:r>
        <w:rPr>
          <w:rFonts w:ascii="Arial" w:hAnsi="Arial" w:cs="Arial"/>
          <w:sz w:val="20"/>
          <w:szCs w:val="20"/>
        </w:rPr>
        <w:t>: ………………….</w:t>
      </w:r>
      <w:r w:rsidRPr="00706406">
        <w:rPr>
          <w:rFonts w:ascii="Arial" w:hAnsi="Arial" w:cs="Arial"/>
          <w:sz w:val="20"/>
          <w:szCs w:val="20"/>
        </w:rPr>
        <w:t xml:space="preserve">                                                                      </w:t>
      </w:r>
      <w:r w:rsidRPr="00706406">
        <w:rPr>
          <w:rFonts w:ascii="Arial" w:hAnsi="Arial" w:cs="Arial"/>
          <w:sz w:val="20"/>
          <w:szCs w:val="20"/>
          <w:lang w:val="ru-RU"/>
        </w:rPr>
        <w:t xml:space="preserve">                                              </w:t>
      </w:r>
      <w:r w:rsidRPr="00706406">
        <w:rPr>
          <w:rFonts w:ascii="Arial" w:hAnsi="Arial" w:cs="Arial"/>
          <w:sz w:val="20"/>
          <w:szCs w:val="20"/>
        </w:rPr>
        <w:t xml:space="preserve">     </w:t>
      </w:r>
      <w:r>
        <w:rPr>
          <w:rFonts w:ascii="Arial" w:hAnsi="Arial" w:cs="Arial"/>
          <w:sz w:val="20"/>
          <w:szCs w:val="20"/>
        </w:rPr>
        <w:t xml:space="preserve">            </w:t>
      </w:r>
      <w:r w:rsidRPr="00706406">
        <w:rPr>
          <w:rFonts w:ascii="Arial" w:hAnsi="Arial" w:cs="Arial"/>
          <w:bCs/>
          <w:sz w:val="20"/>
          <w:szCs w:val="20"/>
        </w:rPr>
        <w:t>Копие до ОВЛ</w:t>
      </w:r>
      <w:r>
        <w:rPr>
          <w:rFonts w:ascii="Arial" w:hAnsi="Arial" w:cs="Arial"/>
          <w:bCs/>
          <w:sz w:val="20"/>
          <w:szCs w:val="20"/>
        </w:rPr>
        <w:t>:</w:t>
      </w:r>
      <w:r w:rsidRPr="00706406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О</w:t>
      </w:r>
      <w:r w:rsidRPr="00706406">
        <w:rPr>
          <w:rFonts w:ascii="Arial" w:hAnsi="Arial" w:cs="Arial"/>
          <w:bCs/>
          <w:sz w:val="20"/>
          <w:szCs w:val="20"/>
        </w:rPr>
        <w:t>бщина</w:t>
      </w:r>
      <w:r w:rsidR="00455236">
        <w:rPr>
          <w:rFonts w:ascii="Arial" w:hAnsi="Arial" w:cs="Arial"/>
          <w:sz w:val="20"/>
          <w:szCs w:val="20"/>
        </w:rPr>
        <w:t xml:space="preserve"> </w:t>
      </w:r>
      <w:r w:rsidRPr="00706406">
        <w:rPr>
          <w:rFonts w:ascii="Arial" w:hAnsi="Arial" w:cs="Arial"/>
          <w:sz w:val="20"/>
          <w:szCs w:val="20"/>
          <w:lang w:val="ru-RU"/>
        </w:rPr>
        <w:t>…………</w:t>
      </w:r>
      <w:r>
        <w:rPr>
          <w:rFonts w:ascii="Arial" w:hAnsi="Arial" w:cs="Arial"/>
          <w:sz w:val="20"/>
          <w:szCs w:val="20"/>
          <w:lang w:val="ru-RU"/>
        </w:rPr>
        <w:t>……</w:t>
      </w:r>
      <w:r w:rsidR="00455236">
        <w:rPr>
          <w:rFonts w:ascii="Arial" w:hAnsi="Arial" w:cs="Arial"/>
          <w:sz w:val="20"/>
          <w:szCs w:val="20"/>
          <w:lang w:val="ru-RU"/>
        </w:rPr>
        <w:t>…..</w:t>
      </w:r>
    </w:p>
    <w:p w14:paraId="09257932" w14:textId="281B748E" w:rsidR="0069542A" w:rsidRDefault="0069542A" w:rsidP="00906BED">
      <w:pPr>
        <w:jc w:val="right"/>
        <w:rPr>
          <w:rFonts w:ascii="Arial" w:eastAsia="Arial" w:hAnsi="Arial" w:cs="Arial"/>
          <w:sz w:val="12"/>
          <w:szCs w:val="12"/>
        </w:rPr>
      </w:pPr>
    </w:p>
    <w:p w14:paraId="7DA7286F" w14:textId="77777777" w:rsidR="0069542A" w:rsidRDefault="0069542A">
      <w:pPr>
        <w:jc w:val="right"/>
        <w:rPr>
          <w:lang w:val="ru-RU"/>
        </w:rPr>
      </w:pPr>
      <w:r>
        <w:rPr>
          <w:rFonts w:ascii="Arial" w:eastAsia="Arial" w:hAnsi="Arial" w:cs="Arial"/>
          <w:sz w:val="12"/>
          <w:szCs w:val="12"/>
        </w:rPr>
        <w:t xml:space="preserve">                                                                      </w:t>
      </w:r>
      <w:r>
        <w:rPr>
          <w:rFonts w:ascii="Arial" w:eastAsia="Arial" w:hAnsi="Arial" w:cs="Arial"/>
          <w:sz w:val="12"/>
          <w:szCs w:val="12"/>
          <w:lang w:val="ru-RU"/>
        </w:rPr>
        <w:t xml:space="preserve">                                              </w:t>
      </w:r>
      <w:r>
        <w:rPr>
          <w:rFonts w:ascii="Arial" w:eastAsia="Arial" w:hAnsi="Arial" w:cs="Arial"/>
          <w:sz w:val="12"/>
          <w:szCs w:val="12"/>
        </w:rPr>
        <w:t xml:space="preserve">   </w:t>
      </w:r>
    </w:p>
    <w:p w14:paraId="10C73026" w14:textId="77777777" w:rsidR="0069542A" w:rsidRDefault="0069542A">
      <w:pPr>
        <w:jc w:val="center"/>
        <w:rPr>
          <w:lang w:val="ru-RU"/>
        </w:rPr>
      </w:pPr>
    </w:p>
    <w:p w14:paraId="448EE52A" w14:textId="77777777" w:rsidR="0069542A" w:rsidRPr="00906BED" w:rsidRDefault="0069542A">
      <w:pPr>
        <w:jc w:val="center"/>
        <w:rPr>
          <w:rFonts w:ascii="Arial" w:hAnsi="Arial" w:cs="Arial"/>
          <w:b/>
        </w:rPr>
      </w:pPr>
      <w:r w:rsidRPr="00906BED">
        <w:rPr>
          <w:rFonts w:ascii="Arial" w:hAnsi="Arial" w:cs="Arial"/>
          <w:b/>
          <w:sz w:val="28"/>
          <w:szCs w:val="28"/>
        </w:rPr>
        <w:t>ЗАЯВКА ЗА СРЕДСТВА ЗА ПЪРВОНАЧАЛНА ИДЕНТИФИКАЦИЯ НА ЖИВОТНИ</w:t>
      </w:r>
    </w:p>
    <w:p w14:paraId="38FA6169" w14:textId="77777777" w:rsidR="0069542A" w:rsidRDefault="0069542A">
      <w:pPr>
        <w:jc w:val="center"/>
        <w:rPr>
          <w:b/>
        </w:rPr>
      </w:pPr>
    </w:p>
    <w:p w14:paraId="21461138" w14:textId="77777777" w:rsidR="00906BED" w:rsidRPr="00706406" w:rsidRDefault="00906BED" w:rsidP="00906BED">
      <w:pPr>
        <w:rPr>
          <w:rFonts w:ascii="Arial" w:hAnsi="Arial" w:cs="Arial"/>
          <w:sz w:val="20"/>
          <w:szCs w:val="20"/>
          <w:lang w:val="ru-RU"/>
        </w:rPr>
      </w:pPr>
      <w:r w:rsidRPr="00706406">
        <w:rPr>
          <w:rFonts w:ascii="Arial" w:hAnsi="Arial" w:cs="Arial"/>
          <w:sz w:val="20"/>
          <w:szCs w:val="20"/>
        </w:rPr>
        <w:t>Маркировач</w:t>
      </w:r>
      <w:r>
        <w:rPr>
          <w:rFonts w:ascii="Arial" w:hAnsi="Arial" w:cs="Arial"/>
          <w:sz w:val="20"/>
          <w:szCs w:val="20"/>
        </w:rPr>
        <w:t xml:space="preserve"> имена / ЕГН: …………………………..</w:t>
      </w:r>
      <w:r w:rsidRPr="00706406">
        <w:rPr>
          <w:rFonts w:ascii="Arial" w:hAnsi="Arial" w:cs="Arial"/>
          <w:sz w:val="20"/>
          <w:szCs w:val="20"/>
          <w:lang w:val="ru-RU"/>
        </w:rPr>
        <w:t>…………………………………….</w:t>
      </w:r>
    </w:p>
    <w:p w14:paraId="180F5CCD" w14:textId="77777777" w:rsidR="00906BED" w:rsidRPr="00706406" w:rsidRDefault="00906BED" w:rsidP="00906BED">
      <w:pPr>
        <w:rPr>
          <w:rFonts w:ascii="Arial" w:hAnsi="Arial" w:cs="Arial"/>
          <w:position w:val="-1"/>
        </w:rPr>
      </w:pPr>
      <w:r w:rsidRPr="00706406">
        <w:rPr>
          <w:rFonts w:ascii="Arial" w:hAnsi="Arial" w:cs="Arial"/>
          <w:noProof/>
        </w:rPr>
        <mc:AlternateContent>
          <mc:Choice Requires="wps">
            <w:drawing>
              <wp:anchor distT="0" distB="0" distL="89535" distR="89535" simplePos="0" relativeHeight="251659264" behindDoc="0" locked="0" layoutInCell="1" allowOverlap="1" wp14:anchorId="65C93238" wp14:editId="422F5861">
                <wp:simplePos x="0" y="0"/>
                <wp:positionH relativeFrom="margin">
                  <wp:posOffset>1188085</wp:posOffset>
                </wp:positionH>
                <wp:positionV relativeFrom="paragraph">
                  <wp:posOffset>50800</wp:posOffset>
                </wp:positionV>
                <wp:extent cx="3512820" cy="361950"/>
                <wp:effectExtent l="0" t="0" r="0" b="0"/>
                <wp:wrapSquare wrapText="largest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2820" cy="361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5378" w:type="dxa"/>
                              <w:tblInd w:w="108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68"/>
                              <w:gridCol w:w="540"/>
                              <w:gridCol w:w="540"/>
                              <w:gridCol w:w="540"/>
                              <w:gridCol w:w="540"/>
                              <w:gridCol w:w="540"/>
                              <w:gridCol w:w="540"/>
                              <w:gridCol w:w="540"/>
                              <w:gridCol w:w="540"/>
                              <w:gridCol w:w="590"/>
                            </w:tblGrid>
                            <w:tr w:rsidR="00906BED" w14:paraId="08D1AE0C" w14:textId="77777777" w:rsidTr="00010ADF">
                              <w:trPr>
                                <w:trHeight w:val="524"/>
                              </w:trPr>
                              <w:tc>
                                <w:tcPr>
                                  <w:tcW w:w="468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</w:tcPr>
                                <w:p w14:paraId="78E3B9DF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vAlign w:val="bottom"/>
                                </w:tcPr>
                                <w:p w14:paraId="535E8A8F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vAlign w:val="bottom"/>
                                </w:tcPr>
                                <w:p w14:paraId="6CF6752D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</w:tcPr>
                                <w:p w14:paraId="45FA2866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bottom"/>
                                </w:tcPr>
                                <w:p w14:paraId="28EC9E02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</w:tcPr>
                                <w:p w14:paraId="18767B1C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vAlign w:val="bottom"/>
                                </w:tcPr>
                                <w:p w14:paraId="145DA67C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vAlign w:val="bottom"/>
                                </w:tcPr>
                                <w:p w14:paraId="67C89732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</w:tcPr>
                                <w:p w14:paraId="155D4331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9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bottom"/>
                                </w:tcPr>
                                <w:p w14:paraId="35E7631A" w14:textId="77777777" w:rsidR="00906BED" w:rsidRDefault="00906BED" w:rsidP="00010ADF">
                                  <w:pPr>
                                    <w:snapToGrid w:val="0"/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14:paraId="6F0EAE6A" w14:textId="77777777" w:rsidR="00906BED" w:rsidRDefault="00906BED" w:rsidP="00906BED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C93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3.55pt;margin-top:4pt;width:276.6pt;height:28.5pt;z-index:251659264;visibility:visible;mso-wrap-style:square;mso-width-percent:0;mso-height-percent:0;mso-wrap-distance-left:7.05pt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" stroked="f">
                <v:fill opacity="0"/>
                <v:textbox inset="0,0,0,0">
                  <w:txbxContent>
                    <w:tbl>
                      <w:tblPr>
                        <w:tblW w:w="5378" w:type="dxa"/>
                        <w:tblInd w:w="108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68"/>
                        <w:gridCol w:w="540"/>
                        <w:gridCol w:w="540"/>
                        <w:gridCol w:w="540"/>
                        <w:gridCol w:w="540"/>
                        <w:gridCol w:w="540"/>
                        <w:gridCol w:w="540"/>
                        <w:gridCol w:w="540"/>
                        <w:gridCol w:w="540"/>
                        <w:gridCol w:w="590"/>
                      </w:tblGrid>
                      <w:tr w:rsidR="00906BED" w14:paraId="08D1AE0C" w14:textId="77777777" w:rsidTr="00010ADF">
                        <w:trPr>
                          <w:trHeight w:val="524"/>
                        </w:trPr>
                        <w:tc>
                          <w:tcPr>
                            <w:tcW w:w="468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</w:tcPr>
                          <w:p w14:paraId="78E3B9DF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  <w:vAlign w:val="bottom"/>
                          </w:tcPr>
                          <w:p w14:paraId="535E8A8F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  <w:vAlign w:val="bottom"/>
                          </w:tcPr>
                          <w:p w14:paraId="6CF6752D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</w:tcPr>
                          <w:p w14:paraId="45FA2866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bottom"/>
                          </w:tcPr>
                          <w:p w14:paraId="28EC9E02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</w:tcPr>
                          <w:p w14:paraId="18767B1C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  <w:vAlign w:val="bottom"/>
                          </w:tcPr>
                          <w:p w14:paraId="145DA67C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  <w:vAlign w:val="bottom"/>
                          </w:tcPr>
                          <w:p w14:paraId="67C89732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</w:tcPr>
                          <w:p w14:paraId="155D4331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59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bottom"/>
                          </w:tcPr>
                          <w:p w14:paraId="35E7631A" w14:textId="77777777" w:rsidR="00906BED" w:rsidRDefault="00906BED" w:rsidP="00010ADF">
                            <w:pPr>
                              <w:snapToGrid w:val="0"/>
                              <w:jc w:val="center"/>
                            </w:pPr>
                          </w:p>
                        </w:tc>
                      </w:tr>
                    </w:tbl>
                    <w:p w14:paraId="6F0EAE6A" w14:textId="77777777" w:rsidR="00906BED" w:rsidRDefault="00906BED" w:rsidP="00906BED">
                      <w:r>
                        <w:t xml:space="preserve"> </w:t>
                      </w: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2067D494" w14:textId="77777777" w:rsidR="00906BED" w:rsidRPr="00706406" w:rsidRDefault="00906BED" w:rsidP="00906BED">
      <w:pPr>
        <w:jc w:val="center"/>
        <w:rPr>
          <w:rFonts w:ascii="Arial" w:hAnsi="Arial" w:cs="Arial"/>
        </w:rPr>
      </w:pPr>
      <w:r w:rsidRPr="00706406">
        <w:rPr>
          <w:rFonts w:ascii="Arial" w:hAnsi="Arial" w:cs="Arial"/>
        </w:rPr>
        <w:t xml:space="preserve">                    </w:t>
      </w:r>
    </w:p>
    <w:p w14:paraId="4A52FCC5" w14:textId="77777777" w:rsidR="00906BED" w:rsidRPr="00706406" w:rsidRDefault="00906BED" w:rsidP="00906BED">
      <w:pPr>
        <w:rPr>
          <w:rFonts w:ascii="Arial" w:hAnsi="Arial" w:cs="Arial"/>
        </w:rPr>
      </w:pPr>
    </w:p>
    <w:p w14:paraId="6CB7E496" w14:textId="77777777" w:rsidR="00906BED" w:rsidRPr="00706406" w:rsidRDefault="00906BED" w:rsidP="00906BED">
      <w:pPr>
        <w:rPr>
          <w:rFonts w:ascii="Arial" w:hAnsi="Arial" w:cs="Arial"/>
          <w:sz w:val="20"/>
          <w:szCs w:val="20"/>
          <w:lang w:val="ru-RU"/>
        </w:rPr>
      </w:pPr>
      <w:r w:rsidRPr="00706406">
        <w:rPr>
          <w:rFonts w:ascii="Arial" w:hAnsi="Arial" w:cs="Arial"/>
          <w:sz w:val="20"/>
          <w:szCs w:val="20"/>
        </w:rPr>
        <w:t>ОДБХ</w:t>
      </w:r>
      <w:r>
        <w:rPr>
          <w:rFonts w:ascii="Arial" w:hAnsi="Arial" w:cs="Arial"/>
          <w:sz w:val="20"/>
          <w:szCs w:val="20"/>
        </w:rPr>
        <w:t>:</w:t>
      </w:r>
      <w:r w:rsidRPr="00706406">
        <w:rPr>
          <w:rFonts w:ascii="Arial" w:hAnsi="Arial" w:cs="Arial"/>
          <w:sz w:val="20"/>
          <w:szCs w:val="20"/>
          <w:lang w:val="ru-RU"/>
        </w:rPr>
        <w:t>…………</w:t>
      </w:r>
      <w:r>
        <w:rPr>
          <w:rFonts w:ascii="Arial" w:hAnsi="Arial" w:cs="Arial"/>
          <w:sz w:val="20"/>
          <w:szCs w:val="20"/>
          <w:lang w:val="ru-RU"/>
        </w:rPr>
        <w:t>……</w:t>
      </w:r>
      <w:r w:rsidRPr="00706406">
        <w:rPr>
          <w:rFonts w:ascii="Arial" w:hAnsi="Arial" w:cs="Arial"/>
          <w:sz w:val="20"/>
          <w:szCs w:val="20"/>
          <w:lang w:val="ru-RU"/>
        </w:rPr>
        <w:t>……….</w:t>
      </w:r>
      <w:r w:rsidRPr="00706406">
        <w:rPr>
          <w:rFonts w:ascii="Arial" w:hAnsi="Arial" w:cs="Arial"/>
          <w:sz w:val="20"/>
          <w:szCs w:val="20"/>
        </w:rPr>
        <w:t xml:space="preserve"> Община</w:t>
      </w:r>
      <w:r>
        <w:rPr>
          <w:rFonts w:ascii="Arial" w:hAnsi="Arial" w:cs="Arial"/>
          <w:sz w:val="20"/>
          <w:szCs w:val="20"/>
        </w:rPr>
        <w:t>:</w:t>
      </w:r>
      <w:r w:rsidRPr="00706406">
        <w:rPr>
          <w:rFonts w:ascii="Arial" w:hAnsi="Arial" w:cs="Arial"/>
          <w:sz w:val="20"/>
          <w:szCs w:val="20"/>
          <w:lang w:val="ru-RU"/>
        </w:rPr>
        <w:t>………</w:t>
      </w:r>
      <w:r>
        <w:rPr>
          <w:rFonts w:ascii="Arial" w:hAnsi="Arial" w:cs="Arial"/>
          <w:sz w:val="20"/>
          <w:szCs w:val="20"/>
          <w:lang w:val="ru-RU"/>
        </w:rPr>
        <w:t>………….</w:t>
      </w:r>
      <w:r w:rsidRPr="00706406">
        <w:rPr>
          <w:rFonts w:ascii="Arial" w:hAnsi="Arial" w:cs="Arial"/>
          <w:sz w:val="20"/>
          <w:szCs w:val="20"/>
          <w:lang w:val="ru-RU"/>
        </w:rPr>
        <w:t>……..</w:t>
      </w:r>
      <w:r w:rsidRPr="00706406">
        <w:rPr>
          <w:rFonts w:ascii="Arial" w:hAnsi="Arial" w:cs="Arial"/>
          <w:sz w:val="20"/>
          <w:szCs w:val="20"/>
        </w:rPr>
        <w:t>. Населено място</w:t>
      </w:r>
      <w:r>
        <w:rPr>
          <w:rFonts w:ascii="Arial" w:hAnsi="Arial" w:cs="Arial"/>
          <w:sz w:val="20"/>
          <w:szCs w:val="20"/>
          <w:lang w:val="ru-RU"/>
        </w:rPr>
        <w:t>:</w:t>
      </w:r>
      <w:r w:rsidRPr="00706406">
        <w:rPr>
          <w:rFonts w:ascii="Arial" w:hAnsi="Arial" w:cs="Arial"/>
          <w:sz w:val="20"/>
          <w:szCs w:val="20"/>
          <w:lang w:val="ru-RU"/>
        </w:rPr>
        <w:t>………………………..</w:t>
      </w:r>
    </w:p>
    <w:p w14:paraId="62741815" w14:textId="65CB3801" w:rsidR="0069542A" w:rsidRDefault="0069542A">
      <w:pPr>
        <w:jc w:val="center"/>
        <w:rPr>
          <w:b/>
        </w:rPr>
      </w:pPr>
    </w:p>
    <w:p w14:paraId="1ACCD3B8" w14:textId="40307294" w:rsidR="003A2E1A" w:rsidRPr="00906BED" w:rsidRDefault="00466644">
      <w:pPr>
        <w:tabs>
          <w:tab w:val="left" w:pos="2235"/>
          <w:tab w:val="left" w:pos="6693"/>
        </w:tabs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B2D370" wp14:editId="0C23FFFF">
                <wp:simplePos x="0" y="0"/>
                <wp:positionH relativeFrom="margin">
                  <wp:posOffset>-602615</wp:posOffset>
                </wp:positionH>
                <wp:positionV relativeFrom="paragraph">
                  <wp:posOffset>173355</wp:posOffset>
                </wp:positionV>
                <wp:extent cx="7002145" cy="4486910"/>
                <wp:effectExtent l="0" t="0" r="0" b="0"/>
                <wp:wrapSquare wrapText="largest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2145" cy="448691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8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9"/>
                              <w:gridCol w:w="1121"/>
                              <w:gridCol w:w="1701"/>
                              <w:gridCol w:w="2976"/>
                              <w:gridCol w:w="1276"/>
                              <w:gridCol w:w="3314"/>
                            </w:tblGrid>
                            <w:tr w:rsidR="0069542A" w14:paraId="1FF11870" w14:textId="77777777" w:rsidTr="00805C59">
                              <w:trPr>
                                <w:trHeight w:val="253"/>
                              </w:trPr>
                              <w:tc>
                                <w:tcPr>
                                  <w:tcW w:w="43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D074544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№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A51437D" w14:textId="77777777" w:rsidR="0069542A" w:rsidRDefault="0069542A" w:rsidP="00466644">
                                  <w:pPr>
                                    <w:suppressAutoHyphens w:val="0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Вид животни*</w:t>
                                  </w:r>
                                </w:p>
                                <w:p w14:paraId="1AF94E7F" w14:textId="2D5E6B90" w:rsidR="00466644" w:rsidRDefault="00466644" w:rsidP="00466644">
                                  <w:pPr>
                                    <w:suppressAutoHyphens w:val="0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9451D4D" w14:textId="77777777" w:rsidR="0069542A" w:rsidRDefault="0069542A" w:rsidP="00466644">
                                  <w:pPr>
                                    <w:suppressAutoHyphens w:val="0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Номер на животновъден обект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73D8F99" w14:textId="77777777" w:rsidR="0069542A" w:rsidRDefault="0040215A" w:rsidP="00466644">
                                  <w:pPr>
                                    <w:suppressAutoHyphens w:val="0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Собственик</w:t>
                                  </w:r>
                                  <w:r w:rsidR="0069542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на обекта</w:t>
                                  </w:r>
                                  <w:r w:rsidR="00906BE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82026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="00906BE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82026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Данни за фактура</w:t>
                                  </w:r>
                                </w:p>
                                <w:p w14:paraId="1B81F189" w14:textId="3A96D386" w:rsidR="00466644" w:rsidRPr="00FC4982" w:rsidRDefault="00466644" w:rsidP="00466644">
                                  <w:pPr>
                                    <w:suppressAutoHyphens w:val="0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31BD116" w14:textId="77777777" w:rsidR="0069542A" w:rsidRDefault="0069542A" w:rsidP="00466644">
                                  <w:pPr>
                                    <w:suppressAutoHyphens w:val="0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Брой ком</w:t>
                                  </w:r>
                                  <w:r w:rsidR="001543E9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плекти ушни марки*</w:t>
                                  </w:r>
                                  <w:r w:rsidR="00616CF5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C1275F0" w14:textId="77777777" w:rsidR="0069542A" w:rsidRDefault="0069542A" w:rsidP="00EA6D29">
                                  <w:pPr>
                                    <w:suppressAutoHyphens w:val="0"/>
                                    <w:ind w:left="708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Адрес за доставка</w:t>
                                  </w:r>
                                  <w:r w:rsidR="00906BE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/ 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телефон за връзка</w:t>
                                  </w:r>
                                </w:p>
                                <w:p w14:paraId="3D311B4C" w14:textId="1FBACB35" w:rsidR="00466644" w:rsidRPr="005F3B8C" w:rsidRDefault="00466644" w:rsidP="00466644">
                                  <w:pPr>
                                    <w:suppressAutoHyphens w:val="0"/>
                                    <w:ind w:left="708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69542A" w14:paraId="707A9AE7" w14:textId="77777777" w:rsidTr="00805C59">
                              <w:trPr>
                                <w:trHeight w:val="253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F4354C1" w14:textId="77777777" w:rsidR="0069542A" w:rsidRPr="005F3B8C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51768AC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E17725C" w14:textId="77777777" w:rsidR="0069542A" w:rsidRPr="005F3B8C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48B387E" w14:textId="77777777" w:rsidR="0069542A" w:rsidRPr="005F3B8C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C032A64" w14:textId="77777777" w:rsidR="0069542A" w:rsidRPr="005F3B8C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07E1865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69542A" w14:paraId="36C5F0DD" w14:textId="77777777" w:rsidTr="00805C59">
                              <w:trPr>
                                <w:trHeight w:val="943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A95834F" w14:textId="22B09DE1" w:rsidR="0069542A" w:rsidRDefault="0069542A">
                                  <w:pPr>
                                    <w:suppressAutoHyphens w:val="0"/>
                                    <w:jc w:val="right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="00906BE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4DB3D0C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9C1DCE9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D44B189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F5B94E9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76C74B5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69542A" w14:paraId="1A830849" w14:textId="77777777" w:rsidTr="00805C59">
                              <w:trPr>
                                <w:trHeight w:val="253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2B60F19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D6E107D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27B8685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7E46093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F59D373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411D0C5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69542A" w14:paraId="22E8EB27" w14:textId="77777777" w:rsidTr="00805C59">
                              <w:trPr>
                                <w:trHeight w:val="861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FE18F85" w14:textId="6CA57DA7" w:rsidR="0069542A" w:rsidRDefault="0069542A">
                                  <w:pPr>
                                    <w:suppressAutoHyphens w:val="0"/>
                                    <w:jc w:val="right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="00906BE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B4BA13A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F752BF4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D23E91C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5B2BD3A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5121CD6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69542A" w14:paraId="6D86883A" w14:textId="77777777" w:rsidTr="00805C59">
                              <w:trPr>
                                <w:trHeight w:val="253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C91ED7D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550C8B2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7305145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3AAA087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3DD3A6E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9174A34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69542A" w14:paraId="1EAB986E" w14:textId="77777777" w:rsidTr="00805C59">
                              <w:trPr>
                                <w:trHeight w:val="877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D250304" w14:textId="23D2635C" w:rsidR="0069542A" w:rsidRDefault="0069542A">
                                  <w:pPr>
                                    <w:suppressAutoHyphens w:val="0"/>
                                    <w:jc w:val="right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  <w:r w:rsidR="00906BE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FF1AAA9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52CF90D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95B31AD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A8D9E67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602A61E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69542A" w14:paraId="7C9379CC" w14:textId="77777777" w:rsidTr="00805C59">
                              <w:trPr>
                                <w:trHeight w:val="253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8036B09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62DFF26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DA24E90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6ACCA99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DE512B8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80BED17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69542A" w14:paraId="09A86D94" w14:textId="77777777" w:rsidTr="00805C59">
                              <w:trPr>
                                <w:trHeight w:val="865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0B47D6C" w14:textId="593A8548" w:rsidR="0069542A" w:rsidRDefault="0069542A">
                                  <w:pPr>
                                    <w:suppressAutoHyphens w:val="0"/>
                                    <w:jc w:val="right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  <w:r w:rsidR="00906BE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73C6AE1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3DD20FE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5476F4A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0853A82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22251C9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69542A" w14:paraId="797DFF87" w14:textId="77777777" w:rsidTr="00805C59">
                              <w:trPr>
                                <w:trHeight w:val="253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D808D47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7B88D58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E135DC9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801A251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1BCBD0B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0AD0AA4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69542A" w14:paraId="7EFB9FAA" w14:textId="77777777" w:rsidTr="00805C59">
                              <w:trPr>
                                <w:trHeight w:val="1009"/>
                              </w:trPr>
                              <w:tc>
                                <w:tcPr>
                                  <w:tcW w:w="439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1C0E8F5" w14:textId="3517F239" w:rsidR="0069542A" w:rsidRDefault="0069542A">
                                  <w:pPr>
                                    <w:suppressAutoHyphens w:val="0"/>
                                    <w:jc w:val="right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  <w:r w:rsidR="00906BE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12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0B5F638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FB37585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2B04B7B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04C7132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314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F9F57E4" w14:textId="77777777" w:rsidR="0069542A" w:rsidRDefault="0069542A">
                                  <w:pPr>
                                    <w:suppressAutoHyphens w:val="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162934CC" w14:textId="77777777" w:rsidR="0069542A" w:rsidRDefault="0069542A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B2D370" id="_x0000_s1027" type="#_x0000_t202" style="position:absolute;margin-left:-47.45pt;margin-top:13.65pt;width:551.35pt;height:353.3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" stroked="f">
                <v:fill opacity="0"/>
                <v:textbox inset="0,0,0,0">
                  <w:txbxContent>
                    <w:tbl>
                      <w:tblPr>
                        <w:tblW w:w="0" w:type="auto"/>
                        <w:tblInd w:w="108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9"/>
                        <w:gridCol w:w="1121"/>
                        <w:gridCol w:w="1701"/>
                        <w:gridCol w:w="2976"/>
                        <w:gridCol w:w="1276"/>
                        <w:gridCol w:w="3314"/>
                      </w:tblGrid>
                      <w:tr w:rsidR="0069542A" w14:paraId="1FF11870" w14:textId="77777777" w:rsidTr="00805C59">
                        <w:trPr>
                          <w:trHeight w:val="253"/>
                        </w:trPr>
                        <w:tc>
                          <w:tcPr>
                            <w:tcW w:w="43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7D074544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№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A51437D" w14:textId="77777777" w:rsidR="0069542A" w:rsidRDefault="0069542A" w:rsidP="00466644">
                            <w:pPr>
                              <w:suppressAutoHyphens w:val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Вид животни*</w:t>
                            </w:r>
                          </w:p>
                          <w:p w14:paraId="1AF94E7F" w14:textId="2D5E6B90" w:rsidR="00466644" w:rsidRDefault="00466644" w:rsidP="00466644">
                            <w:pPr>
                              <w:suppressAutoHyphens w:val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9451D4D" w14:textId="77777777" w:rsidR="0069542A" w:rsidRDefault="0069542A" w:rsidP="00466644">
                            <w:pPr>
                              <w:suppressAutoHyphens w:val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Номер на животновъден обект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473D8F99" w14:textId="77777777" w:rsidR="0069542A" w:rsidRDefault="0040215A" w:rsidP="00466644">
                            <w:pPr>
                              <w:suppressAutoHyphens w:val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Собственик</w:t>
                            </w:r>
                            <w:r w:rsidR="0069542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на обекта</w:t>
                            </w:r>
                            <w:r w:rsidR="00906BE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2026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/</w:t>
                            </w:r>
                            <w:r w:rsidR="00906BE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2026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Данни за фактура</w:t>
                            </w:r>
                          </w:p>
                          <w:p w14:paraId="1B81F189" w14:textId="3A96D386" w:rsidR="00466644" w:rsidRPr="00FC4982" w:rsidRDefault="00466644" w:rsidP="00466644">
                            <w:pPr>
                              <w:suppressAutoHyphens w:val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31BD116" w14:textId="77777777" w:rsidR="0069542A" w:rsidRDefault="0069542A" w:rsidP="00466644">
                            <w:pPr>
                              <w:suppressAutoHyphens w:val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Брой ком</w:t>
                            </w:r>
                            <w:r w:rsidR="001543E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плекти ушни марки*</w:t>
                            </w:r>
                            <w:r w:rsidR="00616CF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5C1275F0" w14:textId="77777777" w:rsidR="0069542A" w:rsidRDefault="0069542A" w:rsidP="00EA6D29">
                            <w:pPr>
                              <w:suppressAutoHyphens w:val="0"/>
                              <w:ind w:left="708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Адрес за доставка</w:t>
                            </w:r>
                            <w:r w:rsidR="00906BE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/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телефон за връзка</w:t>
                            </w:r>
                          </w:p>
                          <w:p w14:paraId="3D311B4C" w14:textId="1FBACB35" w:rsidR="00466644" w:rsidRPr="005F3B8C" w:rsidRDefault="00466644" w:rsidP="00466644">
                            <w:pPr>
                              <w:suppressAutoHyphens w:val="0"/>
                              <w:ind w:left="708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69542A" w14:paraId="707A9AE7" w14:textId="77777777" w:rsidTr="00805C59">
                        <w:trPr>
                          <w:trHeight w:val="253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7F4354C1" w14:textId="77777777" w:rsidR="0069542A" w:rsidRPr="005F3B8C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551768AC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7E17725C" w14:textId="77777777" w:rsidR="0069542A" w:rsidRPr="005F3B8C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48B387E" w14:textId="77777777" w:rsidR="0069542A" w:rsidRPr="005F3B8C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4C032A64" w14:textId="77777777" w:rsidR="0069542A" w:rsidRPr="005F3B8C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307E1865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</w:tr>
                      <w:tr w:rsidR="0069542A" w14:paraId="36C5F0DD" w14:textId="77777777" w:rsidTr="00805C59">
                        <w:trPr>
                          <w:trHeight w:val="943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2A95834F" w14:textId="22B09DE1" w:rsidR="0069542A" w:rsidRDefault="0069542A">
                            <w:pPr>
                              <w:suppressAutoHyphens w:val="0"/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</w:t>
                            </w:r>
                            <w:r w:rsidR="00906BE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44DB3D0C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29C1DCE9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0D44B189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F5B94E9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76C74B5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</w:tr>
                      <w:tr w:rsidR="0069542A" w14:paraId="1A830849" w14:textId="77777777" w:rsidTr="00805C59">
                        <w:trPr>
                          <w:trHeight w:val="253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2B60F19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7D6E107D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027B8685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57E46093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F59D373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411D0C5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</w:tr>
                      <w:tr w:rsidR="0069542A" w14:paraId="22E8EB27" w14:textId="77777777" w:rsidTr="00805C59">
                        <w:trPr>
                          <w:trHeight w:val="861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2FE18F85" w14:textId="6CA57DA7" w:rsidR="0069542A" w:rsidRDefault="0069542A">
                            <w:pPr>
                              <w:suppressAutoHyphens w:val="0"/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2</w:t>
                            </w:r>
                            <w:r w:rsidR="00906BE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7B4BA13A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F752BF4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D23E91C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5B2BD3A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05121CD6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</w:tr>
                      <w:tr w:rsidR="0069542A" w14:paraId="6D86883A" w14:textId="77777777" w:rsidTr="00805C59">
                        <w:trPr>
                          <w:trHeight w:val="253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5C91ED7D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550C8B2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7305145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43AAA087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03DD3A6E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59174A34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</w:tr>
                      <w:tr w:rsidR="0069542A" w14:paraId="1EAB986E" w14:textId="77777777" w:rsidTr="00805C59">
                        <w:trPr>
                          <w:trHeight w:val="877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5D250304" w14:textId="23D2635C" w:rsidR="0069542A" w:rsidRDefault="0069542A">
                            <w:pPr>
                              <w:suppressAutoHyphens w:val="0"/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3</w:t>
                            </w:r>
                            <w:r w:rsidR="00906BE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FF1AAA9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252CF90D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495B31AD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4A8D9E67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3602A61E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</w:tr>
                      <w:tr w:rsidR="0069542A" w14:paraId="7C9379CC" w14:textId="77777777" w:rsidTr="00805C59">
                        <w:trPr>
                          <w:trHeight w:val="253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38036B09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762DFF26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5DA24E90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36ACCA99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DE512B8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780BED17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</w:tr>
                      <w:tr w:rsidR="0069542A" w14:paraId="09A86D94" w14:textId="77777777" w:rsidTr="00805C59">
                        <w:trPr>
                          <w:trHeight w:val="865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40B47D6C" w14:textId="593A8548" w:rsidR="0069542A" w:rsidRDefault="0069542A">
                            <w:pPr>
                              <w:suppressAutoHyphens w:val="0"/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4</w:t>
                            </w:r>
                            <w:r w:rsidR="00906BE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73C6AE1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3DD20FE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25476F4A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40853A82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522251C9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</w:tr>
                      <w:tr w:rsidR="0069542A" w14:paraId="797DFF87" w14:textId="77777777" w:rsidTr="00805C59">
                        <w:trPr>
                          <w:trHeight w:val="253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D808D47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67B88D58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2E135DC9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3801A251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31BCBD0B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30AD0AA4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 </w:t>
                            </w:r>
                          </w:p>
                        </w:tc>
                      </w:tr>
                      <w:tr w:rsidR="0069542A" w14:paraId="7EFB9FAA" w14:textId="77777777" w:rsidTr="00805C59">
                        <w:trPr>
                          <w:trHeight w:val="1009"/>
                        </w:trPr>
                        <w:tc>
                          <w:tcPr>
                            <w:tcW w:w="439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71C0E8F5" w14:textId="3517F239" w:rsidR="0069542A" w:rsidRDefault="0069542A">
                            <w:pPr>
                              <w:suppressAutoHyphens w:val="0"/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5</w:t>
                            </w:r>
                            <w:r w:rsidR="00906BE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12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0B5F638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701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2FB37585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2B04B7B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left w:val="single" w:sz="4" w:space="0" w:color="000000"/>
                              <w:bottom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104C7132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314" w:type="dxa"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bottom"/>
                          </w:tcPr>
                          <w:p w14:paraId="5F9F57E4" w14:textId="77777777" w:rsidR="0069542A" w:rsidRDefault="0069542A">
                            <w:pPr>
                              <w:suppressAutoHyphens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162934CC" w14:textId="77777777" w:rsidR="0069542A" w:rsidRDefault="0069542A">
                      <w:r>
                        <w:t xml:space="preserve"> </w:t>
                      </w: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3EE2F783" w14:textId="3454E0DD" w:rsidR="00616CF5" w:rsidRPr="00906BED" w:rsidRDefault="00616CF5">
      <w:pPr>
        <w:tabs>
          <w:tab w:val="left" w:pos="2235"/>
          <w:tab w:val="left" w:pos="6693"/>
        </w:tabs>
        <w:rPr>
          <w:rFonts w:ascii="Arial" w:hAnsi="Arial" w:cs="Arial"/>
          <w:sz w:val="20"/>
          <w:szCs w:val="20"/>
        </w:rPr>
      </w:pPr>
      <w:r w:rsidRPr="00906BED">
        <w:rPr>
          <w:rFonts w:ascii="Arial" w:hAnsi="Arial" w:cs="Arial"/>
          <w:sz w:val="20"/>
          <w:szCs w:val="20"/>
        </w:rPr>
        <w:t>*</w:t>
      </w:r>
      <w:r w:rsidR="0099088A" w:rsidRPr="00906BED">
        <w:rPr>
          <w:rFonts w:ascii="Arial" w:hAnsi="Arial" w:cs="Arial"/>
          <w:sz w:val="20"/>
          <w:szCs w:val="20"/>
        </w:rPr>
        <w:t xml:space="preserve">Вид животни: </w:t>
      </w:r>
      <w:r w:rsidRPr="00906BED">
        <w:rPr>
          <w:rFonts w:ascii="Arial" w:hAnsi="Arial" w:cs="Arial"/>
          <w:sz w:val="20"/>
          <w:szCs w:val="20"/>
        </w:rPr>
        <w:t>ЕПЖ = едри преживни животни</w:t>
      </w:r>
      <w:r w:rsidR="00527ACB" w:rsidRPr="00906BED">
        <w:rPr>
          <w:rFonts w:ascii="Arial" w:hAnsi="Arial" w:cs="Arial"/>
          <w:sz w:val="20"/>
          <w:szCs w:val="20"/>
        </w:rPr>
        <w:t>, ДПЖ = дребни преживни животни</w:t>
      </w:r>
      <w:r w:rsidR="003A2E1A" w:rsidRPr="00906BED">
        <w:rPr>
          <w:rFonts w:ascii="Arial" w:hAnsi="Arial" w:cs="Arial"/>
          <w:sz w:val="20"/>
          <w:szCs w:val="20"/>
        </w:rPr>
        <w:t xml:space="preserve">, </w:t>
      </w:r>
      <w:r w:rsidR="00906BED" w:rsidRPr="00906BED">
        <w:rPr>
          <w:rFonts w:ascii="Arial" w:hAnsi="Arial" w:cs="Arial"/>
          <w:sz w:val="20"/>
          <w:szCs w:val="20"/>
        </w:rPr>
        <w:t>СВ = С</w:t>
      </w:r>
      <w:r w:rsidR="003A2E1A" w:rsidRPr="00906BED">
        <w:rPr>
          <w:rFonts w:ascii="Arial" w:hAnsi="Arial" w:cs="Arial"/>
          <w:sz w:val="20"/>
          <w:szCs w:val="20"/>
        </w:rPr>
        <w:t>вине</w:t>
      </w:r>
      <w:r w:rsidR="00906BED" w:rsidRPr="00906BED">
        <w:rPr>
          <w:rFonts w:ascii="Arial" w:hAnsi="Arial" w:cs="Arial"/>
          <w:sz w:val="20"/>
          <w:szCs w:val="20"/>
        </w:rPr>
        <w:t>.</w:t>
      </w:r>
    </w:p>
    <w:p w14:paraId="243E22E0" w14:textId="131FB6D3" w:rsidR="004161F7" w:rsidRDefault="00C27CED" w:rsidP="004161F7">
      <w:pPr>
        <w:tabs>
          <w:tab w:val="left" w:pos="2235"/>
          <w:tab w:val="left" w:pos="6693"/>
        </w:tabs>
        <w:rPr>
          <w:rFonts w:ascii="Arial" w:hAnsi="Arial" w:cs="Arial"/>
          <w:sz w:val="20"/>
          <w:szCs w:val="20"/>
        </w:rPr>
      </w:pPr>
      <w:r w:rsidRPr="00906BED">
        <w:rPr>
          <w:rFonts w:ascii="Arial" w:hAnsi="Arial" w:cs="Arial"/>
          <w:sz w:val="20"/>
          <w:szCs w:val="20"/>
        </w:rPr>
        <w:t>*</w:t>
      </w:r>
      <w:r w:rsidR="00616CF5" w:rsidRPr="00906BED">
        <w:rPr>
          <w:rFonts w:ascii="Arial" w:hAnsi="Arial" w:cs="Arial"/>
          <w:sz w:val="20"/>
          <w:szCs w:val="20"/>
        </w:rPr>
        <w:t>*</w:t>
      </w:r>
      <w:r w:rsidR="00EA6D29">
        <w:rPr>
          <w:rFonts w:ascii="Arial" w:hAnsi="Arial" w:cs="Arial"/>
          <w:sz w:val="20"/>
          <w:szCs w:val="20"/>
        </w:rPr>
        <w:t xml:space="preserve">ЕПЖ ВИЗУАЛНИ / ДПЖ ЕЛЕКТРОННИ: </w:t>
      </w:r>
      <w:r w:rsidR="0069542A" w:rsidRPr="00906BED">
        <w:rPr>
          <w:rFonts w:ascii="Arial" w:hAnsi="Arial" w:cs="Arial"/>
          <w:sz w:val="20"/>
          <w:szCs w:val="20"/>
        </w:rPr>
        <w:t>Един ком</w:t>
      </w:r>
      <w:r w:rsidR="00906BED" w:rsidRPr="00906BED">
        <w:rPr>
          <w:rFonts w:ascii="Arial" w:hAnsi="Arial" w:cs="Arial"/>
          <w:sz w:val="20"/>
          <w:szCs w:val="20"/>
        </w:rPr>
        <w:t>л</w:t>
      </w:r>
      <w:r w:rsidR="0069542A" w:rsidRPr="00906BED">
        <w:rPr>
          <w:rFonts w:ascii="Arial" w:hAnsi="Arial" w:cs="Arial"/>
          <w:sz w:val="20"/>
          <w:szCs w:val="20"/>
        </w:rPr>
        <w:t>лект ушни марки = 2 бр. ушни марки по една за всяко ухо. 1 брой ушна марка = 1</w:t>
      </w:r>
      <w:r w:rsidR="00466644">
        <w:rPr>
          <w:rFonts w:ascii="Arial" w:hAnsi="Arial" w:cs="Arial"/>
          <w:sz w:val="20"/>
          <w:szCs w:val="20"/>
        </w:rPr>
        <w:t xml:space="preserve"> м</w:t>
      </w:r>
      <w:r w:rsidR="0069542A" w:rsidRPr="00906BED">
        <w:rPr>
          <w:rFonts w:ascii="Arial" w:hAnsi="Arial" w:cs="Arial"/>
          <w:sz w:val="20"/>
          <w:szCs w:val="20"/>
        </w:rPr>
        <w:t xml:space="preserve">ъжка + 1 </w:t>
      </w:r>
      <w:r w:rsidR="00466644">
        <w:rPr>
          <w:rFonts w:ascii="Arial" w:hAnsi="Arial" w:cs="Arial"/>
          <w:sz w:val="20"/>
          <w:szCs w:val="20"/>
        </w:rPr>
        <w:t>ж</w:t>
      </w:r>
      <w:r w:rsidR="0069542A" w:rsidRPr="00906BED">
        <w:rPr>
          <w:rFonts w:ascii="Arial" w:hAnsi="Arial" w:cs="Arial"/>
          <w:sz w:val="20"/>
          <w:szCs w:val="20"/>
        </w:rPr>
        <w:t xml:space="preserve">енска част. </w:t>
      </w:r>
    </w:p>
    <w:p w14:paraId="719715B5" w14:textId="45D4E88A" w:rsidR="00EA6D29" w:rsidRPr="00906BED" w:rsidRDefault="00EA6D29" w:rsidP="004161F7">
      <w:pPr>
        <w:tabs>
          <w:tab w:val="left" w:pos="2235"/>
          <w:tab w:val="left" w:pos="6693"/>
        </w:tabs>
        <w:rPr>
          <w:rFonts w:ascii="Arial" w:hAnsi="Arial" w:cs="Arial"/>
          <w:sz w:val="20"/>
          <w:szCs w:val="20"/>
        </w:rPr>
      </w:pPr>
      <w:r w:rsidRPr="00906BED">
        <w:rPr>
          <w:rFonts w:ascii="Arial" w:hAnsi="Arial" w:cs="Arial"/>
          <w:sz w:val="20"/>
          <w:szCs w:val="20"/>
        </w:rPr>
        <w:t>**</w:t>
      </w:r>
      <w:r>
        <w:rPr>
          <w:rFonts w:ascii="Arial" w:hAnsi="Arial" w:cs="Arial"/>
          <w:sz w:val="20"/>
          <w:szCs w:val="20"/>
        </w:rPr>
        <w:t>ДП</w:t>
      </w:r>
      <w:r>
        <w:rPr>
          <w:rFonts w:ascii="Arial" w:hAnsi="Arial" w:cs="Arial"/>
          <w:sz w:val="20"/>
          <w:szCs w:val="20"/>
        </w:rPr>
        <w:t>Ж ЗА КЛАНЕ / СВИНЕ ИНДИВИДУАЛНИ / СВИНЕ ГРУПОВИ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  <w:r w:rsidRPr="00906BED">
        <w:rPr>
          <w:rFonts w:ascii="Arial" w:hAnsi="Arial" w:cs="Arial"/>
          <w:sz w:val="20"/>
          <w:szCs w:val="20"/>
        </w:rPr>
        <w:t xml:space="preserve">Един комллект ушни марки = </w:t>
      </w:r>
      <w:r>
        <w:rPr>
          <w:rFonts w:ascii="Arial" w:hAnsi="Arial" w:cs="Arial"/>
          <w:sz w:val="20"/>
          <w:szCs w:val="20"/>
        </w:rPr>
        <w:t>1</w:t>
      </w:r>
      <w:r w:rsidRPr="00906BED">
        <w:rPr>
          <w:rFonts w:ascii="Arial" w:hAnsi="Arial" w:cs="Arial"/>
          <w:sz w:val="20"/>
          <w:szCs w:val="20"/>
        </w:rPr>
        <w:t xml:space="preserve"> бр. ушни марки за</w:t>
      </w:r>
      <w:r>
        <w:rPr>
          <w:rFonts w:ascii="Arial" w:hAnsi="Arial" w:cs="Arial"/>
          <w:sz w:val="20"/>
          <w:szCs w:val="20"/>
        </w:rPr>
        <w:t xml:space="preserve"> едното</w:t>
      </w:r>
      <w:r w:rsidRPr="00906BED">
        <w:rPr>
          <w:rFonts w:ascii="Arial" w:hAnsi="Arial" w:cs="Arial"/>
          <w:sz w:val="20"/>
          <w:szCs w:val="20"/>
        </w:rPr>
        <w:t xml:space="preserve"> ухо. 1 брой ушна марка = 1</w:t>
      </w:r>
      <w:r>
        <w:rPr>
          <w:rFonts w:ascii="Arial" w:hAnsi="Arial" w:cs="Arial"/>
          <w:sz w:val="20"/>
          <w:szCs w:val="20"/>
        </w:rPr>
        <w:t xml:space="preserve"> м</w:t>
      </w:r>
      <w:r w:rsidRPr="00906BED">
        <w:rPr>
          <w:rFonts w:ascii="Arial" w:hAnsi="Arial" w:cs="Arial"/>
          <w:sz w:val="20"/>
          <w:szCs w:val="20"/>
        </w:rPr>
        <w:t xml:space="preserve">ъжка + 1 </w:t>
      </w:r>
      <w:r>
        <w:rPr>
          <w:rFonts w:ascii="Arial" w:hAnsi="Arial" w:cs="Arial"/>
          <w:sz w:val="20"/>
          <w:szCs w:val="20"/>
        </w:rPr>
        <w:t>ж</w:t>
      </w:r>
      <w:r w:rsidRPr="00906BED">
        <w:rPr>
          <w:rFonts w:ascii="Arial" w:hAnsi="Arial" w:cs="Arial"/>
          <w:sz w:val="20"/>
          <w:szCs w:val="20"/>
        </w:rPr>
        <w:t>енска част.</w:t>
      </w:r>
    </w:p>
    <w:p w14:paraId="10490BD6" w14:textId="77777777" w:rsidR="00906BED" w:rsidRPr="00906BED" w:rsidRDefault="0069542A" w:rsidP="00661E12">
      <w:pPr>
        <w:tabs>
          <w:tab w:val="left" w:pos="2235"/>
          <w:tab w:val="left" w:pos="6693"/>
        </w:tabs>
        <w:ind w:left="5387" w:hanging="277"/>
        <w:rPr>
          <w:rFonts w:ascii="Arial" w:hAnsi="Arial" w:cs="Arial"/>
          <w:sz w:val="20"/>
          <w:szCs w:val="20"/>
        </w:rPr>
      </w:pPr>
      <w:r w:rsidRPr="00906BED">
        <w:rPr>
          <w:rFonts w:ascii="Arial" w:hAnsi="Arial" w:cs="Arial"/>
        </w:rPr>
        <w:t xml:space="preserve">                                                    </w:t>
      </w:r>
      <w:r w:rsidRPr="00906BED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</w:t>
      </w:r>
      <w:r w:rsidR="00C27CED" w:rsidRPr="00906BED">
        <w:rPr>
          <w:rFonts w:ascii="Arial" w:hAnsi="Arial" w:cs="Arial"/>
          <w:sz w:val="20"/>
          <w:szCs w:val="20"/>
        </w:rPr>
        <w:t xml:space="preserve">                   </w:t>
      </w:r>
      <w:r w:rsidRPr="00906BED">
        <w:rPr>
          <w:rFonts w:ascii="Arial" w:hAnsi="Arial" w:cs="Arial"/>
          <w:sz w:val="20"/>
          <w:szCs w:val="20"/>
        </w:rPr>
        <w:t xml:space="preserve"> </w:t>
      </w:r>
      <w:r w:rsidR="00C27CED" w:rsidRPr="00906BED">
        <w:rPr>
          <w:rFonts w:ascii="Arial" w:hAnsi="Arial" w:cs="Arial"/>
          <w:sz w:val="20"/>
          <w:szCs w:val="20"/>
        </w:rPr>
        <w:t xml:space="preserve">                                             </w:t>
      </w:r>
      <w:r w:rsidRPr="00906BED">
        <w:rPr>
          <w:rFonts w:ascii="Arial" w:hAnsi="Arial" w:cs="Arial"/>
          <w:sz w:val="20"/>
          <w:szCs w:val="20"/>
        </w:rPr>
        <w:t xml:space="preserve"> </w:t>
      </w:r>
      <w:r w:rsidR="00195238" w:rsidRPr="00906BED">
        <w:rPr>
          <w:rFonts w:ascii="Arial" w:hAnsi="Arial" w:cs="Arial"/>
          <w:sz w:val="20"/>
          <w:szCs w:val="20"/>
        </w:rPr>
        <w:t xml:space="preserve">                 </w:t>
      </w:r>
    </w:p>
    <w:p w14:paraId="4DC676D3" w14:textId="67A46A7F" w:rsidR="007955D1" w:rsidRPr="00906BED" w:rsidRDefault="007955D1">
      <w:pPr>
        <w:tabs>
          <w:tab w:val="left" w:pos="2235"/>
          <w:tab w:val="left" w:pos="6693"/>
        </w:tabs>
        <w:rPr>
          <w:rFonts w:ascii="Arial" w:hAnsi="Arial" w:cs="Arial"/>
          <w:sz w:val="20"/>
          <w:szCs w:val="20"/>
        </w:rPr>
      </w:pPr>
      <w:r w:rsidRPr="00906BED">
        <w:rPr>
          <w:rFonts w:ascii="Arial" w:hAnsi="Arial" w:cs="Arial"/>
          <w:sz w:val="20"/>
          <w:szCs w:val="20"/>
        </w:rPr>
        <w:t>Запознат</w:t>
      </w:r>
      <w:r w:rsidR="00C27CED" w:rsidRPr="00906BED">
        <w:rPr>
          <w:rFonts w:ascii="Arial" w:hAnsi="Arial" w:cs="Arial"/>
          <w:sz w:val="20"/>
          <w:szCs w:val="20"/>
        </w:rPr>
        <w:t xml:space="preserve"> съм и приемам общит</w:t>
      </w:r>
      <w:r w:rsidR="00906BED" w:rsidRPr="00906BED">
        <w:rPr>
          <w:rFonts w:ascii="Arial" w:hAnsi="Arial" w:cs="Arial"/>
          <w:sz w:val="20"/>
          <w:szCs w:val="20"/>
        </w:rPr>
        <w:t xml:space="preserve">е условия на </w:t>
      </w:r>
      <w:r w:rsidR="00906BED" w:rsidRPr="00906BED">
        <w:rPr>
          <w:rFonts w:ascii="Arial" w:hAnsi="Arial" w:cs="Arial"/>
          <w:sz w:val="20"/>
          <w:szCs w:val="20"/>
          <w:lang w:val="ru-RU"/>
        </w:rPr>
        <w:t>Беталив Мениджмънт ЕООД</w:t>
      </w:r>
      <w:r w:rsidR="00EA6D29">
        <w:rPr>
          <w:rFonts w:ascii="Arial" w:hAnsi="Arial" w:cs="Arial"/>
          <w:sz w:val="20"/>
          <w:szCs w:val="20"/>
          <w:lang w:val="en-US"/>
        </w:rPr>
        <w:t>.</w:t>
      </w:r>
      <w:r w:rsidR="00C27CED" w:rsidRPr="00906BED">
        <w:rPr>
          <w:rFonts w:ascii="Arial" w:hAnsi="Arial" w:cs="Arial"/>
          <w:sz w:val="20"/>
          <w:szCs w:val="20"/>
        </w:rPr>
        <w:tab/>
        <w:t xml:space="preserve">                                           </w:t>
      </w:r>
      <w:r w:rsidR="00576DBC" w:rsidRPr="00906BED">
        <w:rPr>
          <w:rFonts w:ascii="Arial" w:hAnsi="Arial" w:cs="Arial"/>
          <w:sz w:val="20"/>
          <w:szCs w:val="20"/>
        </w:rPr>
        <w:t xml:space="preserve">          </w:t>
      </w:r>
      <w:r w:rsidR="00E66F7F" w:rsidRPr="00906BED">
        <w:rPr>
          <w:rFonts w:ascii="Arial" w:hAnsi="Arial" w:cs="Arial"/>
          <w:sz w:val="20"/>
          <w:szCs w:val="20"/>
        </w:rPr>
        <w:tab/>
        <w:t xml:space="preserve">                                                </w:t>
      </w:r>
      <w:r w:rsidR="00195238" w:rsidRPr="00906BED">
        <w:rPr>
          <w:rFonts w:ascii="Arial" w:hAnsi="Arial" w:cs="Arial"/>
          <w:sz w:val="20"/>
          <w:szCs w:val="20"/>
        </w:rPr>
        <w:t xml:space="preserve">                                                                            </w:t>
      </w:r>
      <w:r w:rsidR="00E66F7F" w:rsidRPr="00906BED">
        <w:rPr>
          <w:rFonts w:ascii="Arial" w:hAnsi="Arial" w:cs="Arial"/>
          <w:sz w:val="20"/>
          <w:szCs w:val="20"/>
        </w:rPr>
        <w:t xml:space="preserve">  </w:t>
      </w:r>
    </w:p>
    <w:p w14:paraId="59A66397" w14:textId="77777777" w:rsidR="00906BED" w:rsidRDefault="00906BED" w:rsidP="00906BED">
      <w:pPr>
        <w:tabs>
          <w:tab w:val="left" w:pos="2235"/>
          <w:tab w:val="left" w:pos="6693"/>
        </w:tabs>
        <w:rPr>
          <w:rFonts w:ascii="Arial" w:hAnsi="Arial" w:cs="Arial"/>
          <w:sz w:val="20"/>
          <w:szCs w:val="20"/>
        </w:rPr>
      </w:pPr>
    </w:p>
    <w:p w14:paraId="7F31A513" w14:textId="6528648D" w:rsidR="00906BED" w:rsidRPr="00706406" w:rsidRDefault="00906BED" w:rsidP="00906BED">
      <w:pPr>
        <w:tabs>
          <w:tab w:val="left" w:pos="2235"/>
          <w:tab w:val="left" w:pos="6693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Д</w:t>
      </w:r>
      <w:r w:rsidRPr="00706406">
        <w:rPr>
          <w:rFonts w:ascii="Arial" w:hAnsi="Arial" w:cs="Arial"/>
          <w:sz w:val="20"/>
          <w:szCs w:val="20"/>
        </w:rPr>
        <w:t xml:space="preserve">ата: </w:t>
      </w:r>
      <w:r w:rsidRPr="00706406">
        <w:rPr>
          <w:rFonts w:ascii="Arial" w:hAnsi="Arial" w:cs="Arial"/>
          <w:sz w:val="20"/>
          <w:szCs w:val="20"/>
          <w:lang w:val="ru-RU"/>
        </w:rPr>
        <w:t>…………………</w:t>
      </w:r>
      <w:r>
        <w:rPr>
          <w:rFonts w:ascii="Arial" w:hAnsi="Arial" w:cs="Arial"/>
          <w:sz w:val="20"/>
          <w:szCs w:val="20"/>
          <w:lang w:val="ru-RU"/>
        </w:rPr>
        <w:t>…..</w:t>
      </w:r>
      <w:r w:rsidRPr="00706406">
        <w:rPr>
          <w:rFonts w:ascii="Arial" w:hAnsi="Arial" w:cs="Arial"/>
          <w:sz w:val="20"/>
          <w:szCs w:val="20"/>
        </w:rPr>
        <w:t xml:space="preserve">                                                                   </w:t>
      </w:r>
      <w:r>
        <w:rPr>
          <w:rFonts w:ascii="Arial" w:hAnsi="Arial" w:cs="Arial"/>
          <w:sz w:val="20"/>
          <w:szCs w:val="20"/>
        </w:rPr>
        <w:t>М</w:t>
      </w:r>
      <w:r w:rsidRPr="00706406">
        <w:rPr>
          <w:rFonts w:ascii="Arial" w:hAnsi="Arial" w:cs="Arial"/>
          <w:sz w:val="20"/>
          <w:szCs w:val="20"/>
        </w:rPr>
        <w:t>аркировач:</w:t>
      </w:r>
      <w:r>
        <w:rPr>
          <w:rFonts w:ascii="Arial" w:hAnsi="Arial" w:cs="Arial"/>
          <w:sz w:val="20"/>
          <w:szCs w:val="20"/>
        </w:rPr>
        <w:t xml:space="preserve"> ………………………</w:t>
      </w:r>
    </w:p>
    <w:p w14:paraId="53DB4980" w14:textId="77777777" w:rsidR="00F079C0" w:rsidRPr="00906BED" w:rsidRDefault="00F079C0">
      <w:pPr>
        <w:tabs>
          <w:tab w:val="left" w:pos="2235"/>
          <w:tab w:val="left" w:pos="6693"/>
        </w:tabs>
        <w:rPr>
          <w:rFonts w:ascii="Arial" w:hAnsi="Arial" w:cs="Arial"/>
          <w:sz w:val="12"/>
          <w:szCs w:val="12"/>
        </w:rPr>
      </w:pPr>
    </w:p>
    <w:p w14:paraId="1E9F8660" w14:textId="77777777" w:rsidR="00067C3D" w:rsidRPr="00906BED" w:rsidRDefault="00067C3D">
      <w:pPr>
        <w:tabs>
          <w:tab w:val="left" w:pos="2235"/>
          <w:tab w:val="left" w:pos="6693"/>
        </w:tabs>
        <w:rPr>
          <w:rFonts w:ascii="Arial" w:hAnsi="Arial" w:cs="Arial"/>
          <w:sz w:val="12"/>
          <w:szCs w:val="12"/>
        </w:rPr>
      </w:pPr>
    </w:p>
    <w:sectPr w:rsidR="00067C3D" w:rsidRPr="00906BED">
      <w:pgSz w:w="11906" w:h="16838"/>
      <w:pgMar w:top="360" w:right="1417" w:bottom="36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">
    <w:charset w:val="80"/>
    <w:family w:val="auto"/>
    <w:pitch w:val="variable"/>
  </w:font>
  <w:font w:name="Lohit Hindi">
    <w:altName w:val="MS Mincho"/>
    <w:charset w:val="8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mirrorMargin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rY0NDUxMjC3MDRW0lEKTi0uzszPAykwqQUAOmLbLiwAAAA="/>
  </w:docVars>
  <w:rsids>
    <w:rsidRoot w:val="004C2E8C"/>
    <w:rsid w:val="000408DF"/>
    <w:rsid w:val="00067C3D"/>
    <w:rsid w:val="00073AEB"/>
    <w:rsid w:val="000F5982"/>
    <w:rsid w:val="001543E9"/>
    <w:rsid w:val="00195238"/>
    <w:rsid w:val="00266F6A"/>
    <w:rsid w:val="00332229"/>
    <w:rsid w:val="003521F2"/>
    <w:rsid w:val="0037405F"/>
    <w:rsid w:val="003A2E1A"/>
    <w:rsid w:val="003E3F4E"/>
    <w:rsid w:val="0040215A"/>
    <w:rsid w:val="004161F7"/>
    <w:rsid w:val="00455236"/>
    <w:rsid w:val="00466644"/>
    <w:rsid w:val="004819A8"/>
    <w:rsid w:val="00487AAD"/>
    <w:rsid w:val="004B3699"/>
    <w:rsid w:val="004C2E8C"/>
    <w:rsid w:val="00527ACB"/>
    <w:rsid w:val="00540231"/>
    <w:rsid w:val="00576DBC"/>
    <w:rsid w:val="00586A17"/>
    <w:rsid w:val="005F3B8C"/>
    <w:rsid w:val="00616CF5"/>
    <w:rsid w:val="00617B8A"/>
    <w:rsid w:val="00661E12"/>
    <w:rsid w:val="0069542A"/>
    <w:rsid w:val="006B4B4C"/>
    <w:rsid w:val="007955D1"/>
    <w:rsid w:val="007A15F4"/>
    <w:rsid w:val="007E5B97"/>
    <w:rsid w:val="00805C59"/>
    <w:rsid w:val="0082026E"/>
    <w:rsid w:val="008D3E83"/>
    <w:rsid w:val="00906BED"/>
    <w:rsid w:val="0094625A"/>
    <w:rsid w:val="00980D22"/>
    <w:rsid w:val="0099088A"/>
    <w:rsid w:val="009B1422"/>
    <w:rsid w:val="009B2F36"/>
    <w:rsid w:val="009D01A7"/>
    <w:rsid w:val="00A94EEF"/>
    <w:rsid w:val="00A95F42"/>
    <w:rsid w:val="00AA19FB"/>
    <w:rsid w:val="00AC0979"/>
    <w:rsid w:val="00B11209"/>
    <w:rsid w:val="00C27CED"/>
    <w:rsid w:val="00CA09E1"/>
    <w:rsid w:val="00DB7996"/>
    <w:rsid w:val="00E04DAA"/>
    <w:rsid w:val="00E61CDD"/>
    <w:rsid w:val="00E66F7F"/>
    <w:rsid w:val="00EA6D29"/>
    <w:rsid w:val="00F079C0"/>
    <w:rsid w:val="00F56F2B"/>
    <w:rsid w:val="00FC4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D62FAB8"/>
  <w15:chartTrackingRefBased/>
  <w15:docId w15:val="{1196A3B5-5C60-4839-B9A4-E7E8F2586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eastAsia="Times New Roman" w:hAnsi="Symbol" w:cs="Times New Roman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1">
    <w:name w:val="Шрифт на абзаца по подразбиране1"/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Droid Sans" w:hAnsi="Arial" w:cs="Lohit Hindi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10">
    <w:name w:val="Заглавие1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1">
    <w:name w:val="Надпис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a">
    <w:name w:val="Указател"/>
    <w:basedOn w:val="Normal"/>
    <w:pPr>
      <w:suppressLineNumbers/>
    </w:pPr>
    <w:rPr>
      <w:rFonts w:cs="Tahoma"/>
    </w:rPr>
  </w:style>
  <w:style w:type="paragraph" w:customStyle="1" w:styleId="-">
    <w:name w:val="Рамка - съдържание"/>
    <w:basedOn w:val="BodyText"/>
  </w:style>
  <w:style w:type="paragraph" w:customStyle="1" w:styleId="-0">
    <w:name w:val="Таблица - съдържание"/>
    <w:basedOn w:val="Normal"/>
    <w:pPr>
      <w:suppressLineNumbers/>
    </w:pPr>
  </w:style>
  <w:style w:type="paragraph" w:customStyle="1" w:styleId="-1">
    <w:name w:val="Таблица - заглавие"/>
    <w:basedOn w:val="-0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@betalive-sas.com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1</vt:lpstr>
      <vt:lpstr>Приложение 1</vt:lpstr>
    </vt:vector>
  </TitlesOfParts>
  <Company/>
  <LinksUpToDate>false</LinksUpToDate>
  <CharactersWithSpaces>1823</CharactersWithSpaces>
  <SharedDoc>false</SharedDoc>
  <HLinks>
    <vt:vector size="6" baseType="variant">
      <vt:variant>
        <vt:i4>6357079</vt:i4>
      </vt:variant>
      <vt:variant>
        <vt:i4>0</vt:i4>
      </vt:variant>
      <vt:variant>
        <vt:i4>0</vt:i4>
      </vt:variant>
      <vt:variant>
        <vt:i4>5</vt:i4>
      </vt:variant>
      <vt:variant>
        <vt:lpwstr>mailto:office@bentleyfarm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1</dc:title>
  <dc:subject/>
  <dc:creator>RVL</dc:creator>
  <cp:keywords/>
  <cp:lastModifiedBy>Boyan Rumenov</cp:lastModifiedBy>
  <cp:revision>6</cp:revision>
  <cp:lastPrinted>2013-02-28T13:25:00Z</cp:lastPrinted>
  <dcterms:created xsi:type="dcterms:W3CDTF">2025-10-14T02:56:00Z</dcterms:created>
  <dcterms:modified xsi:type="dcterms:W3CDTF">2025-11-14T11:21:00Z</dcterms:modified>
</cp:coreProperties>
</file>